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4F358047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bookmarkStart w:id="19" w:name="_Hlk193707838"/>
      <w:r>
        <w:rPr>
          <w:rFonts w:hint="eastAsia"/>
        </w:rPr>
        <w:lastRenderedPageBreak/>
        <w:t>執行結果</w:t>
      </w:r>
    </w:p>
    <w:bookmarkEnd w:id="19"/>
    <w:p w14:paraId="16A25FF5" w14:textId="65F1CFA0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20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2"/>
      <w:r w:rsidR="00495203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213948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213948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4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5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proofErr w:type="spellStart"/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994208">
        <w:rPr>
          <w:b/>
          <w:bCs/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6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6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94208">
        <w:rPr>
          <w:b/>
          <w:bCs/>
          <w:i/>
          <w:iCs/>
          <w:lang w:eastAsia="zh-TW"/>
        </w:rPr>
        <w:t>disp_sync_g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94208">
        <w:rPr>
          <w:rFonts w:hint="eastAsia"/>
          <w:b/>
          <w:bCs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proofErr w:type="spellStart"/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994208">
        <w:rPr>
          <w:b/>
          <w:bCs/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lastRenderedPageBreak/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ync_p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proofErr w:type="spellStart"/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E61E85">
        <w:rPr>
          <w:b/>
          <w:bCs/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9C699A">
        <w:rPr>
          <w:b/>
          <w:bCs/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9C699A">
        <w:rPr>
          <w:rFonts w:hint="eastAsia"/>
          <w:b/>
          <w:bCs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</w:t>
      </w:r>
      <w:proofErr w:type="spellStart"/>
      <w:r w:rsidRPr="009C699A">
        <w:rPr>
          <w:b/>
          <w:bCs/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7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8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7"/>
    <w:bookmarkEnd w:id="28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9" w:name="_Sampel_Code_Information"/>
      <w:bookmarkEnd w:id="29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4"/>
      <w:footerReference w:type="default" r:id="rId25"/>
      <w:headerReference w:type="first" r:id="rId26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744A1" w14:textId="77777777" w:rsidR="00B10674" w:rsidRDefault="00B10674" w:rsidP="00224C1C">
      <w:r>
        <w:separator/>
      </w:r>
    </w:p>
    <w:p w14:paraId="0890B78C" w14:textId="77777777" w:rsidR="00B10674" w:rsidRDefault="00B10674"/>
  </w:endnote>
  <w:endnote w:type="continuationSeparator" w:id="0">
    <w:p w14:paraId="10A25162" w14:textId="77777777" w:rsidR="00B10674" w:rsidRDefault="00B10674" w:rsidP="00224C1C">
      <w:r>
        <w:continuationSeparator/>
      </w:r>
    </w:p>
    <w:p w14:paraId="3E18CC2E" w14:textId="77777777" w:rsidR="00B10674" w:rsidRDefault="00B106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05CCD" w14:textId="77777777" w:rsidR="00B10674" w:rsidRDefault="00B10674" w:rsidP="00224C1C">
      <w:r>
        <w:separator/>
      </w:r>
    </w:p>
    <w:p w14:paraId="5D350AAC" w14:textId="77777777" w:rsidR="00B10674" w:rsidRDefault="00B10674"/>
  </w:footnote>
  <w:footnote w:type="continuationSeparator" w:id="0">
    <w:p w14:paraId="054389A6" w14:textId="77777777" w:rsidR="00B10674" w:rsidRDefault="00B10674" w:rsidP="00224C1C">
      <w:r>
        <w:continuationSeparator/>
      </w:r>
    </w:p>
    <w:p w14:paraId="0B04649F" w14:textId="77777777" w:rsidR="00B10674" w:rsidRDefault="00B106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55</TotalTime>
  <Pages>18</Pages>
  <Words>2242</Words>
  <Characters>1278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998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4</cp:revision>
  <cp:lastPrinted>2025-03-04T06:31:00Z</cp:lastPrinted>
  <dcterms:created xsi:type="dcterms:W3CDTF">2023-11-23T08:18:00Z</dcterms:created>
  <dcterms:modified xsi:type="dcterms:W3CDTF">2025-03-24T03:27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